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l’œil</w:t>
      </w:r>
      <w:r>
        <w:t xml:space="preserve"> </w:t>
      </w:r>
      <w:r>
        <w:t xml:space="preserve">a</w:t>
      </w:r>
      <w:r>
        <w:t xml:space="preserve"> </w:t>
      </w:r>
      <w:r>
        <w:t xml:space="preserve">t’il</w:t>
      </w:r>
      <w:r>
        <w:t xml:space="preserve"> </w:t>
      </w:r>
      <w:r>
        <w:t xml:space="preserve">été</w:t>
      </w:r>
      <w:r>
        <w:t xml:space="preserve"> </w:t>
      </w:r>
      <w:r>
        <w:t xml:space="preserve">inventé?</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d0f9fe2</w:t>
        </w:r>
      </w:hyperlink>
      <w:r>
        <w:t xml:space="preserve"> </w:t>
      </w:r>
      <w:r>
        <w:t xml:space="preserve">on December 1, 2023.</w:t>
      </w:r>
      <w:r>
        <w:t xml:space="preserve"> </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eplorer le monde visible qui nous entoure. C’est littéralement un miracle : la vision opère sans effort malgré la complexité des processus qui sont mis en œuvre. Mais en fait, comment fonctionnent nos yeux ? Quelles leçons pouvons-nous tirer de leur diversité dans le règne animal ? Est-il possible de remonter aux origines de leur évolution pour comprendre comment les yeux ont émergé au cours de l’évolution du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Vu de l’extérieur et de face, l’œil dévoile le globe oculaire, protégé par les paupières, et en son centre se trouve la pupille, autour de laquelle l’iris coloré peut se dilater ou se contracter selon la luminosité ou l’attention (voir Figure</w:t>
      </w:r>
      <w:r>
        <w:t xml:space="preserve"> </w:t>
      </w:r>
      <w:hyperlink w:anchor="fig:oeil">
        <w:r>
          <w:rPr>
            <w:rStyle w:val="Hyperlink"/>
          </w:rPr>
          <w:t xml:space="preserve">1</w:t>
        </w:r>
      </w:hyperlink>
      <w:r>
        <w:t xml:space="preserve">). Une coupe transversale permet de suivre le parcours de la lumière : celle-ci traverse d’abord une surface bombée, la cornée, puis le cristallin, une lentille qui concentre les rayons lumineux sur le fond de l’œil, sur lequel réside le composant sensible de l’œil, la rétine.</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Dans la rétine se trouvent environ 100 millions de photorécepteurs qui transforment l’énergie électromagnétique portée par les photons en réactions électrochimiques. Ces cellules sont notamment concentrées autour de l’axe de l’œil, et la forme sphérique du globe oculaire permet de réaliser des mouvements rapides pour le diriger vers des points d’intérêt. Ces processus génèrent une activité neuronale qui traverse différentes couches de traitement pour converger vers les quelques 1,5 million de cellules ganglionnaires. Ces sorties s’unissent enfin pour former le nerf optique, reliant ainsi chaque rétine au reste du cerveau. De fait, la rétine est la seule portion du cerveau que nous pouvons directement observer!</w:t>
      </w:r>
    </w:p>
    <w:p>
      <w:pPr>
        <w:pStyle w:val="BodyText"/>
      </w:pPr>
      <w:r>
        <w:t xml:space="preserve">Mais nos yeux ne se résument pas simplement à ça ! Une complexité incroyable réside autour des yeux pour permettre son mouvement, verser une larme ou accomplir un simple clignement. Globalement, cet ensemble ressemble à une mécanique aussi parfaitement réglée qu’une horloge. Cette analogie est souvent utilisée pour justifier l’idée d’une conception intelligente derrière nos yeux :</w:t>
      </w:r>
      <w:r>
        <w:t xml:space="preserve"> </w:t>
      </w:r>
      <w:r>
        <w:t xml:space="preserve">“</w:t>
      </w:r>
      <w:r>
        <w:t xml:space="preserve">Comment aurait-il pu en être autrement ?</w:t>
      </w:r>
      <w:r>
        <w:t xml:space="preserve">”</w:t>
      </w:r>
      <w:r>
        <w:t xml:space="preserve"> </w:t>
      </w:r>
      <w:r>
        <w:t xml:space="preserve">Répondre à cet argument n’est pas d’emblée évident… Mais, en élargissant le champ de notre curiosité au-delà de l’espèce humaine, nous réalisons alors la variété observée dans le règne animal, démontrant que les animaux exploitent des mécanismes tout aussi ingénieux.</w:t>
      </w:r>
    </w:p>
    <w:bookmarkEnd w:id="44"/>
    <w:bookmarkStart w:id="49" w:name="la-pupille-la-prunelle-de-nos-yeux"/>
    <w:p>
      <w:pPr>
        <w:pStyle w:val="Heading2"/>
      </w:pPr>
      <w:r>
        <w:t xml:space="preserve">La Pupille, la Prunelle de nos Yeux</w:t>
      </w:r>
    </w:p>
    <w:p>
      <w:pPr>
        <w:pStyle w:val="FirstParagraph"/>
      </w:pPr>
      <w:r>
        <w:t xml:space="preserve">Commençons notre exploration de la diversité des yeux dans le règne animal en portant notre attention sur sa partie la plus apparente : la pupille. Son rôle est de moduler le passage de la lumière en faisant varier sa taille. Intéressons-nous d’abord à la pupille du chat domestique : dans l’obscurité, sa forme est parfaitement ronde et se contracte graduellement quand la luminosité augmente pour former cette fente caractéristique en forme de biseau vertical. Les humains présentent un mécanisme de contraction similaire, mais uniforme dans toutes les directions, maintenant ainsi une forme ronde (voir Figure</w:t>
      </w:r>
      <w:r>
        <w:t xml:space="preserve"> </w:t>
      </w:r>
      <w:hyperlink w:anchor="fig:pupilles">
        <w:r>
          <w:rPr>
            <w:rStyle w:val="Hyperlink"/>
          </w:rPr>
          <w:t xml:space="preserve">2</w:t>
        </w:r>
      </w:hyperlink>
      <w:r>
        <w:t xml:space="preserv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Contractée, la pupille de la seiche montre une forme caractérist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Contractée, la pupille de la seiche montre une forme caractérist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horizontal, même quand ces animaux pivotent leur tête pour brouter. Ces espèces sont des proies, et comme cette forme leur permet d’étendre leur champ de vision, cette adaptation améliore les chances de survie. En revanche, la forme de fente verticale des chats favorise plutôt la perception de la profondeur des objets proches, et comme prédateurs, cet avantage s’avère particulièrement utile pour une attaque.</w:t>
      </w:r>
    </w:p>
    <w:p>
      <w:pPr>
        <w:pStyle w:val="BodyText"/>
      </w:pPr>
      <w:r>
        <w:t xml:space="preserve">D’autres animaux présentent des pupilles aux formes encore plus remarquables. Un exemple est la seiche, dont la pupille, une fois contractée, arbore une forme ondulée ressemblant à la lettre manuscrite</w:t>
      </w:r>
      <w:r>
        <w:t xml:space="preserve"> </w:t>
      </w:r>
      <w:r>
        <w:t xml:space="preserve">“</w:t>
      </w:r>
      <w:r>
        <w:t xml:space="preserve">w</w:t>
      </w:r>
      <w:r>
        <w:t xml:space="preserve">”</w:t>
      </w:r>
      <w:r>
        <w:t xml:space="preserve">.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 pas de photorécepteurs sensibles à différentes couleurs. Une hypothèse fascinante a émergé qui relie ces deux mystères. Elle suggère que la forme de la pupille puisse jouer un rôle dans la perception des couleurs. À l’instar d’un arc-en-ciel décomposant les couleurs en bandes distinctes, ce type de système optique réfléchi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illustre l’ingéniosité des stratégies qui peuvent émerger par le biais de la sélection naturelle, où des millions de générations et des milliards d’individus ont favorisé ces traits pour la survie de l’espèce.</w:t>
      </w:r>
    </w:p>
    <w:bookmarkEnd w:id="49"/>
    <w:bookmarkStart w:id="50"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 Mais si l’on remonte encore plus loin dans les branches de</w:t>
      </w:r>
      <w:r>
        <w:t xml:space="preserve"> </w:t>
      </w:r>
      <w:r>
        <w:t xml:space="preserve">“</w:t>
      </w:r>
      <w:r>
        <w:t xml:space="preserve">l’arbre du vivant</w:t>
      </w:r>
      <w:r>
        <w:t xml:space="preserve">”</w:t>
      </w:r>
      <w:r>
        <w:t xml:space="preserve">, on découvre une autre forme d’œil radicalement différente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chacune des facettes comprenant une lentille et une poignée de photorécepteurs. Cette structure permet à la mouche d’avoir un champ de vision panoramique et leur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Ces différents types d’yeux dérivent certainement d’un ancêtre commun. En remontant encore plus dans le passé, on peut identifier une forme encore plus élémentaire chez certains microorganismes dotés d’un mécanisme phototactique, c’est-à-dire un mouvement guidé par la lumière. Ce mécanisme repose sur une association simple entre un capteur photosensible dirigé selon l’axe principal de l’organisme et des cils agissant comme des moteurs pour déplacer celui-ci. Selon que l’organisme cherche à se diriger vers une source de lumière (potentiellement une source de nourriture) ou à l’éviter, un lien direct entre les cellules sensibles et motrices permet de mettre en place ce comportement fondamental d’orientation.</w:t>
      </w:r>
    </w:p>
    <w:p>
      <w:pPr>
        <w:pStyle w:val="BodyText"/>
      </w:pPr>
      <w:r>
        <w:t xml:space="preserve">Des études récentes 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 la coquille Saint-Jacques 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u vivant. Cependant, les yeux évoluent dans des niches écologiques spécifiques, et à la lumière des pressions exercées par la sélection naturelle, il n’y a pas de nécessité à ce qu’il existe un ancêtre commun pour tous les types d’yeux dans le règne vivant. Ces</w:t>
      </w:r>
      <w:r>
        <w:t xml:space="preserve"> </w:t>
      </w:r>
      <w:r>
        <w:t xml:space="preserve">“</w:t>
      </w:r>
      <w:r>
        <w:t xml:space="preserve">inventions</w:t>
      </w:r>
      <w:r>
        <w:t xml:space="preserve">”</w:t>
      </w:r>
      <w:r>
        <w:t xml:space="preserve"> </w:t>
      </w:r>
      <w:r>
        <w:t xml:space="preserve">ne sont que les reflets des nombreuses facettes des processus émergeant dans l’évolution des espèces.</w:t>
      </w:r>
    </w:p>
    <w:bookmarkEnd w:id="50"/>
    <w:bookmarkStart w:id="51" w:name="lévolution-en-action"/>
    <w:p>
      <w:pPr>
        <w:pStyle w:val="Heading2"/>
      </w:pPr>
      <w:r>
        <w:t xml:space="preserve">L’Évolution en Action</w:t>
      </w:r>
    </w:p>
    <w:p>
      <w:pPr>
        <w:pStyle w:val="FirstParagraph"/>
      </w:pPr>
      <w:r>
        <w:t xml:space="preserve">Les différentes anatomies oculaires révèlent aussi que chaque système visuel est adapté à un ensemble bien spécifique de comportements et d’environnements. Bien que certaines de ces</w:t>
      </w:r>
      <w:r>
        <w:t xml:space="preserve"> </w:t>
      </w:r>
      <w:r>
        <w:t xml:space="preserve">“</w:t>
      </w:r>
      <w:r>
        <w:t xml:space="preserve">inventions</w:t>
      </w:r>
      <w:r>
        <w:t xml:space="preserve">”</w:t>
      </w:r>
      <w:r>
        <w:t xml:space="preserve"> </w:t>
      </w:r>
      <w:r>
        <w:t xml:space="preserve">puissent sembler aussi complexes que les machines créées par les mains d’un horloger, nous pouvons conclure que les yeux ont plutôt évolué indépendamment à plusieurs reprises sans avoir besoin de recourir à l’existence d’un dessein intelligent, mettant ainsi en lumière la diversité des solutions émergeant de façon spontanée dans les processus évolutifs du vivant.</w:t>
      </w:r>
    </w:p>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d0f9fe200244bf3e9f32fb40f32cb3a540abb98b" TargetMode="External" /><Relationship Type="http://schemas.openxmlformats.org/officeDocument/2006/relationships/hyperlink" Id="rId20" Target="https://laurentperrinet.github.io/2023-02-01_un-zoo-de-yeux/v/d0f9fe200244bf3e9f32fb40f32cb3a540abb98b/"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d0f9fe200244bf3e9f32fb40f32cb3a540abb98b" TargetMode="External" /><Relationship Type="http://schemas.openxmlformats.org/officeDocument/2006/relationships/hyperlink" Id="rId20" Target="https://laurentperrinet.github.io/2023-02-01_un-zoo-de-yeux/v/d0f9fe200244bf3e9f32fb40f32cb3a540abb98b/"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l’œil a t’il été inventé?</dc:title>
  <dc:creator/>
  <dc:language>fr-FR</dc:language>
  <cp:keywords>Perception visuelle, Anatomie, Modélisation neurale</cp:keywords>
  <dcterms:created xsi:type="dcterms:W3CDTF">2023-12-01T17:24:31Z</dcterms:created>
  <dcterms:modified xsi:type="dcterms:W3CDTF">2023-12-01T17: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